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5B514" w14:textId="32928B88" w:rsidR="00DF01B1" w:rsidRDefault="00E5694E">
      <w:r>
        <w:t>Booby boo booby boo</w:t>
      </w:r>
    </w:p>
    <w:sectPr w:rsidR="00DF01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jS3NDawMDWxtDRT0lEKTi0uzszPAykwrAUAdQaoPCwAAAA="/>
  </w:docVars>
  <w:rsids>
    <w:rsidRoot w:val="005012CA"/>
    <w:rsid w:val="005012CA"/>
    <w:rsid w:val="00DF01B1"/>
    <w:rsid w:val="00E56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0A893"/>
  <w15:chartTrackingRefBased/>
  <w15:docId w15:val="{1741F3BC-4CD2-45B5-B050-637ABE7A2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ie</dc:creator>
  <cp:keywords/>
  <dc:description/>
  <cp:lastModifiedBy>Jimie</cp:lastModifiedBy>
  <cp:revision>2</cp:revision>
  <dcterms:created xsi:type="dcterms:W3CDTF">2021-05-23T08:23:00Z</dcterms:created>
  <dcterms:modified xsi:type="dcterms:W3CDTF">2021-05-23T08:23:00Z</dcterms:modified>
</cp:coreProperties>
</file>